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07B7C26B" w:rsidR="001009E5" w:rsidRDefault="00917FC6" w:rsidP="00917FC6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Themes and Plugins in </w:t>
      </w:r>
      <w:r w:rsidR="007821A4">
        <w:rPr>
          <w:rFonts w:ascii="Trebuchet MS" w:hAnsi="Trebuchet MS"/>
          <w:b/>
          <w:bCs/>
          <w:sz w:val="28"/>
          <w:szCs w:val="28"/>
          <w:u w:val="thick"/>
        </w:rPr>
        <w:t>WordPress</w:t>
      </w:r>
    </w:p>
    <w:p w14:paraId="2AE28624" w14:textId="77777777" w:rsidR="0063528D" w:rsidRDefault="0063528D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FF3A57E" w14:textId="4C22DE69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17FC6">
        <w:rPr>
          <w:rFonts w:ascii="Trebuchet MS" w:hAnsi="Trebuchet MS"/>
          <w:b/>
          <w:bCs/>
          <w:u w:val="single"/>
        </w:rPr>
        <w:t>What Are Themes in WordPress?</w:t>
      </w:r>
    </w:p>
    <w:p w14:paraId="11209A55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Themes</w:t>
      </w:r>
      <w:r w:rsidRPr="00917FC6">
        <w:rPr>
          <w:rFonts w:ascii="Trebuchet MS" w:hAnsi="Trebuchet MS"/>
        </w:rPr>
        <w:t xml:space="preserve"> control the </w:t>
      </w:r>
      <w:r w:rsidRPr="00917FC6">
        <w:rPr>
          <w:rFonts w:ascii="Trebuchet MS" w:hAnsi="Trebuchet MS"/>
          <w:b/>
          <w:bCs/>
        </w:rPr>
        <w:t>appearance and design</w:t>
      </w:r>
      <w:r w:rsidRPr="00917FC6">
        <w:rPr>
          <w:rFonts w:ascii="Trebuchet MS" w:hAnsi="Trebuchet MS"/>
        </w:rPr>
        <w:t xml:space="preserve"> of your WordPress website — how it looks to visitors.</w:t>
      </w:r>
    </w:p>
    <w:p w14:paraId="2ACD7444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Think of it like the </w:t>
      </w:r>
      <w:r w:rsidRPr="00917FC6">
        <w:rPr>
          <w:rFonts w:ascii="Trebuchet MS" w:hAnsi="Trebuchet MS"/>
          <w:b/>
          <w:bCs/>
        </w:rPr>
        <w:t>clothes of your website</w:t>
      </w:r>
      <w:r w:rsidRPr="00917FC6">
        <w:rPr>
          <w:rFonts w:ascii="Trebuchet MS" w:hAnsi="Trebuchet MS"/>
        </w:rPr>
        <w:t xml:space="preserve"> — it changes the style but not the content.</w:t>
      </w:r>
      <w:r w:rsidRPr="00917FC6">
        <w:rPr>
          <w:rFonts w:ascii="Trebuchet MS" w:hAnsi="Trebuchet MS"/>
        </w:rPr>
        <w:br/>
        <w:t>Your posts, pages, and images stay the same, but the layout, colors, and fonts change.</w:t>
      </w:r>
    </w:p>
    <w:p w14:paraId="26F20FD3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17FC6">
        <w:rPr>
          <w:rFonts w:ascii="Segoe UI Emoji" w:hAnsi="Segoe UI Emoji" w:cs="Segoe UI Emoji"/>
          <w:b/>
          <w:bCs/>
        </w:rPr>
        <w:t>💡</w:t>
      </w:r>
      <w:r w:rsidRPr="00917FC6">
        <w:rPr>
          <w:rFonts w:ascii="Trebuchet MS" w:hAnsi="Trebuchet MS"/>
          <w:b/>
          <w:bCs/>
        </w:rPr>
        <w:t xml:space="preserve"> Examples:</w:t>
      </w:r>
    </w:p>
    <w:p w14:paraId="2F55D131" w14:textId="77777777" w:rsidR="00917FC6" w:rsidRPr="00917FC6" w:rsidRDefault="00917FC6" w:rsidP="00917FC6">
      <w:pPr>
        <w:numPr>
          <w:ilvl w:val="0"/>
          <w:numId w:val="8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A </w:t>
      </w:r>
      <w:r w:rsidRPr="00917FC6">
        <w:rPr>
          <w:rFonts w:ascii="Trebuchet MS" w:hAnsi="Trebuchet MS"/>
          <w:b/>
          <w:bCs/>
        </w:rPr>
        <w:t>blog theme</w:t>
      </w:r>
      <w:r w:rsidRPr="00917FC6">
        <w:rPr>
          <w:rFonts w:ascii="Trebuchet MS" w:hAnsi="Trebuchet MS"/>
        </w:rPr>
        <w:t xml:space="preserve"> shows posts in a list with author and date.</w:t>
      </w:r>
    </w:p>
    <w:p w14:paraId="0A471FD8" w14:textId="77777777" w:rsidR="00917FC6" w:rsidRPr="00917FC6" w:rsidRDefault="00917FC6" w:rsidP="00917FC6">
      <w:pPr>
        <w:numPr>
          <w:ilvl w:val="0"/>
          <w:numId w:val="8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An </w:t>
      </w:r>
      <w:r w:rsidRPr="00917FC6">
        <w:rPr>
          <w:rFonts w:ascii="Trebuchet MS" w:hAnsi="Trebuchet MS"/>
          <w:b/>
          <w:bCs/>
        </w:rPr>
        <w:t>eCommerce theme</w:t>
      </w:r>
      <w:r w:rsidRPr="00917FC6">
        <w:rPr>
          <w:rFonts w:ascii="Trebuchet MS" w:hAnsi="Trebuchet MS"/>
        </w:rPr>
        <w:t xml:space="preserve"> like </w:t>
      </w:r>
      <w:r w:rsidRPr="00917FC6">
        <w:rPr>
          <w:rFonts w:ascii="Trebuchet MS" w:hAnsi="Trebuchet MS"/>
          <w:i/>
          <w:iCs/>
        </w:rPr>
        <w:t>Astra</w:t>
      </w:r>
      <w:r w:rsidRPr="00917FC6">
        <w:rPr>
          <w:rFonts w:ascii="Trebuchet MS" w:hAnsi="Trebuchet MS"/>
        </w:rPr>
        <w:t xml:space="preserve"> or </w:t>
      </w:r>
      <w:r w:rsidRPr="00917FC6">
        <w:rPr>
          <w:rFonts w:ascii="Trebuchet MS" w:hAnsi="Trebuchet MS"/>
          <w:i/>
          <w:iCs/>
        </w:rPr>
        <w:t>Storefront</w:t>
      </w:r>
      <w:r w:rsidRPr="00917FC6">
        <w:rPr>
          <w:rFonts w:ascii="Trebuchet MS" w:hAnsi="Trebuchet MS"/>
        </w:rPr>
        <w:t xml:space="preserve"> displays products and a cart.</w:t>
      </w:r>
    </w:p>
    <w:p w14:paraId="659D492E" w14:textId="77777777" w:rsidR="00917FC6" w:rsidRPr="00917FC6" w:rsidRDefault="00917FC6" w:rsidP="00917FC6">
      <w:pPr>
        <w:numPr>
          <w:ilvl w:val="0"/>
          <w:numId w:val="8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A </w:t>
      </w:r>
      <w:r w:rsidRPr="00917FC6">
        <w:rPr>
          <w:rFonts w:ascii="Trebuchet MS" w:hAnsi="Trebuchet MS"/>
          <w:b/>
          <w:bCs/>
        </w:rPr>
        <w:t>portfolio theme</w:t>
      </w:r>
      <w:r w:rsidRPr="00917FC6">
        <w:rPr>
          <w:rFonts w:ascii="Trebuchet MS" w:hAnsi="Trebuchet MS"/>
        </w:rPr>
        <w:t xml:space="preserve"> focuses on showcasing images and work samples.</w:t>
      </w:r>
    </w:p>
    <w:p w14:paraId="242A461D" w14:textId="77777777" w:rsid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F71F80C" w14:textId="524B0C78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17FC6">
        <w:rPr>
          <w:rFonts w:ascii="Trebuchet MS" w:hAnsi="Trebuchet MS"/>
          <w:b/>
          <w:bCs/>
          <w:u w:val="single"/>
        </w:rPr>
        <w:t>Steps to Install and Activate a Theme in WordPress:</w:t>
      </w:r>
    </w:p>
    <w:p w14:paraId="1245C47F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17FC6">
        <w:rPr>
          <w:rFonts w:ascii="Trebuchet MS" w:hAnsi="Trebuchet MS"/>
          <w:b/>
          <w:bCs/>
        </w:rPr>
        <w:t>Method 1: From the WordPress Dashboard</w:t>
      </w:r>
    </w:p>
    <w:p w14:paraId="198FF157" w14:textId="77777777" w:rsidR="00917FC6" w:rsidRPr="00917FC6" w:rsidRDefault="00917FC6" w:rsidP="00917FC6">
      <w:pPr>
        <w:numPr>
          <w:ilvl w:val="0"/>
          <w:numId w:val="8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Login to your WordPress Admin Panel</w:t>
      </w:r>
      <w:r w:rsidRPr="00917FC6">
        <w:rPr>
          <w:rFonts w:ascii="Trebuchet MS" w:hAnsi="Trebuchet MS"/>
        </w:rPr>
        <w:br/>
      </w:r>
      <w:r w:rsidRPr="00917FC6">
        <w:rPr>
          <w:rFonts w:ascii="Arial" w:hAnsi="Arial" w:cs="Arial"/>
        </w:rPr>
        <w:t>→</w:t>
      </w:r>
      <w:r w:rsidRPr="00917FC6">
        <w:rPr>
          <w:rFonts w:ascii="Trebuchet MS" w:hAnsi="Trebuchet MS"/>
        </w:rPr>
        <w:t xml:space="preserve"> Go to: https://yourwebsite.com/wp-admin</w:t>
      </w:r>
    </w:p>
    <w:p w14:paraId="422A48BC" w14:textId="77777777" w:rsidR="00917FC6" w:rsidRPr="00917FC6" w:rsidRDefault="00917FC6" w:rsidP="00917FC6">
      <w:pPr>
        <w:numPr>
          <w:ilvl w:val="0"/>
          <w:numId w:val="8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 xml:space="preserve">Go to Appearance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Themes</w:t>
      </w:r>
      <w:r w:rsidRPr="00917FC6">
        <w:rPr>
          <w:rFonts w:ascii="Trebuchet MS" w:hAnsi="Trebuchet MS"/>
        </w:rPr>
        <w:br/>
        <w:t xml:space="preserve">In the left-hand sidebar, click </w:t>
      </w:r>
      <w:r w:rsidRPr="00917FC6">
        <w:rPr>
          <w:rFonts w:ascii="Trebuchet MS" w:hAnsi="Trebuchet MS"/>
          <w:b/>
          <w:bCs/>
        </w:rPr>
        <w:t>Appearance</w:t>
      </w:r>
      <w:r w:rsidRPr="00917FC6">
        <w:rPr>
          <w:rFonts w:ascii="Trebuchet MS" w:hAnsi="Trebuchet MS"/>
        </w:rPr>
        <w:t xml:space="preserve">, then </w:t>
      </w:r>
      <w:r w:rsidRPr="00917FC6">
        <w:rPr>
          <w:rFonts w:ascii="Trebuchet MS" w:hAnsi="Trebuchet MS"/>
          <w:b/>
          <w:bCs/>
        </w:rPr>
        <w:t>Themes</w:t>
      </w:r>
      <w:r w:rsidRPr="00917FC6">
        <w:rPr>
          <w:rFonts w:ascii="Trebuchet MS" w:hAnsi="Trebuchet MS"/>
        </w:rPr>
        <w:t>.</w:t>
      </w:r>
    </w:p>
    <w:p w14:paraId="6B351BA0" w14:textId="77777777" w:rsidR="00917FC6" w:rsidRPr="00917FC6" w:rsidRDefault="00917FC6" w:rsidP="00917FC6">
      <w:pPr>
        <w:numPr>
          <w:ilvl w:val="0"/>
          <w:numId w:val="8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Click “Add New”</w:t>
      </w:r>
      <w:r w:rsidRPr="00917FC6">
        <w:rPr>
          <w:rFonts w:ascii="Trebuchet MS" w:hAnsi="Trebuchet MS"/>
        </w:rPr>
        <w:t xml:space="preserve"> at the top of the Themes page.</w:t>
      </w:r>
    </w:p>
    <w:p w14:paraId="6F71C654" w14:textId="77777777" w:rsidR="00917FC6" w:rsidRPr="00917FC6" w:rsidRDefault="00917FC6" w:rsidP="00917FC6">
      <w:pPr>
        <w:numPr>
          <w:ilvl w:val="0"/>
          <w:numId w:val="8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Browse or Search for a Theme</w:t>
      </w:r>
      <w:r w:rsidRPr="00917FC6">
        <w:rPr>
          <w:rFonts w:ascii="Trebuchet MS" w:hAnsi="Trebuchet MS"/>
        </w:rPr>
        <w:br/>
        <w:t>You can use the search bar to find free themes (like “Astra,” “</w:t>
      </w:r>
      <w:proofErr w:type="spellStart"/>
      <w:r w:rsidRPr="00917FC6">
        <w:rPr>
          <w:rFonts w:ascii="Trebuchet MS" w:hAnsi="Trebuchet MS"/>
        </w:rPr>
        <w:t>OceanWP</w:t>
      </w:r>
      <w:proofErr w:type="spellEnd"/>
      <w:r w:rsidRPr="00917FC6">
        <w:rPr>
          <w:rFonts w:ascii="Trebuchet MS" w:hAnsi="Trebuchet MS"/>
        </w:rPr>
        <w:t>,” “Neve,” etc.).</w:t>
      </w:r>
    </w:p>
    <w:p w14:paraId="7AD2726F" w14:textId="77777777" w:rsidR="00917FC6" w:rsidRPr="00917FC6" w:rsidRDefault="00917FC6" w:rsidP="00917FC6">
      <w:pPr>
        <w:numPr>
          <w:ilvl w:val="0"/>
          <w:numId w:val="8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Preview the Theme (Optional)</w:t>
      </w:r>
      <w:r w:rsidRPr="00917FC6">
        <w:rPr>
          <w:rFonts w:ascii="Trebuchet MS" w:hAnsi="Trebuchet MS"/>
        </w:rPr>
        <w:br/>
        <w:t xml:space="preserve">Click </w:t>
      </w:r>
      <w:r w:rsidRPr="00917FC6">
        <w:rPr>
          <w:rFonts w:ascii="Trebuchet MS" w:hAnsi="Trebuchet MS"/>
          <w:b/>
          <w:bCs/>
        </w:rPr>
        <w:t>Live Preview</w:t>
      </w:r>
      <w:r w:rsidRPr="00917FC6">
        <w:rPr>
          <w:rFonts w:ascii="Trebuchet MS" w:hAnsi="Trebuchet MS"/>
        </w:rPr>
        <w:t xml:space="preserve"> to see how your site would look with that theme.</w:t>
      </w:r>
    </w:p>
    <w:p w14:paraId="767CF825" w14:textId="77777777" w:rsidR="00917FC6" w:rsidRPr="00917FC6" w:rsidRDefault="00917FC6" w:rsidP="00917FC6">
      <w:pPr>
        <w:numPr>
          <w:ilvl w:val="0"/>
          <w:numId w:val="8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 xml:space="preserve">Click “Install”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then </w:t>
      </w:r>
      <w:r w:rsidRPr="00917FC6">
        <w:rPr>
          <w:rFonts w:ascii="Trebuchet MS" w:hAnsi="Trebuchet MS" w:cs="Trebuchet MS"/>
          <w:b/>
          <w:bCs/>
        </w:rPr>
        <w:t>“</w:t>
      </w:r>
      <w:r w:rsidRPr="00917FC6">
        <w:rPr>
          <w:rFonts w:ascii="Trebuchet MS" w:hAnsi="Trebuchet MS"/>
          <w:b/>
          <w:bCs/>
        </w:rPr>
        <w:t>Activate</w:t>
      </w:r>
      <w:r w:rsidRPr="00917FC6">
        <w:rPr>
          <w:rFonts w:ascii="Trebuchet MS" w:hAnsi="Trebuchet MS" w:cs="Trebuchet MS"/>
          <w:b/>
          <w:bCs/>
        </w:rPr>
        <w:t>”</w:t>
      </w:r>
      <w:r w:rsidRPr="00917FC6">
        <w:rPr>
          <w:rFonts w:ascii="Trebuchet MS" w:hAnsi="Trebuchet MS"/>
        </w:rPr>
        <w:br/>
        <w:t>After activation, your new theme’s design is applied to your site.</w:t>
      </w:r>
    </w:p>
    <w:p w14:paraId="33488BF8" w14:textId="04D09D4E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12E6B8F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17FC6">
        <w:rPr>
          <w:rFonts w:ascii="Trebuchet MS" w:hAnsi="Trebuchet MS"/>
          <w:b/>
          <w:bCs/>
        </w:rPr>
        <w:t>Method 2: Upload a Theme (If you downloaded a .zip file)</w:t>
      </w:r>
    </w:p>
    <w:p w14:paraId="6CE104D8" w14:textId="77777777" w:rsidR="00917FC6" w:rsidRPr="00917FC6" w:rsidRDefault="00917FC6" w:rsidP="00917FC6">
      <w:pPr>
        <w:numPr>
          <w:ilvl w:val="0"/>
          <w:numId w:val="8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Go to </w:t>
      </w:r>
      <w:r w:rsidRPr="00917FC6">
        <w:rPr>
          <w:rFonts w:ascii="Trebuchet MS" w:hAnsi="Trebuchet MS"/>
          <w:b/>
          <w:bCs/>
        </w:rPr>
        <w:t xml:space="preserve">Appearance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Themes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Add New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Upload Theme</w:t>
      </w:r>
      <w:r w:rsidRPr="00917FC6">
        <w:rPr>
          <w:rFonts w:ascii="Trebuchet MS" w:hAnsi="Trebuchet MS"/>
        </w:rPr>
        <w:t>.</w:t>
      </w:r>
    </w:p>
    <w:p w14:paraId="0F83BFA5" w14:textId="77777777" w:rsidR="00917FC6" w:rsidRPr="00917FC6" w:rsidRDefault="00917FC6" w:rsidP="00917FC6">
      <w:pPr>
        <w:numPr>
          <w:ilvl w:val="0"/>
          <w:numId w:val="8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Click </w:t>
      </w:r>
      <w:r w:rsidRPr="00917FC6">
        <w:rPr>
          <w:rFonts w:ascii="Trebuchet MS" w:hAnsi="Trebuchet MS"/>
          <w:b/>
          <w:bCs/>
        </w:rPr>
        <w:t>Choose File</w:t>
      </w:r>
      <w:r w:rsidRPr="00917FC6">
        <w:rPr>
          <w:rFonts w:ascii="Trebuchet MS" w:hAnsi="Trebuchet MS"/>
        </w:rPr>
        <w:t xml:space="preserve"> and upload the .zip file of the theme.</w:t>
      </w:r>
    </w:p>
    <w:p w14:paraId="4C5BCE9E" w14:textId="77777777" w:rsidR="00917FC6" w:rsidRPr="00917FC6" w:rsidRDefault="00917FC6" w:rsidP="00917FC6">
      <w:pPr>
        <w:numPr>
          <w:ilvl w:val="0"/>
          <w:numId w:val="8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Click </w:t>
      </w:r>
      <w:r w:rsidRPr="00917FC6">
        <w:rPr>
          <w:rFonts w:ascii="Trebuchet MS" w:hAnsi="Trebuchet MS"/>
          <w:b/>
          <w:bCs/>
        </w:rPr>
        <w:t>Install Now</w:t>
      </w:r>
      <w:r w:rsidRPr="00917FC6">
        <w:rPr>
          <w:rFonts w:ascii="Trebuchet MS" w:hAnsi="Trebuchet MS"/>
        </w:rPr>
        <w:t xml:space="preserve">, and after installation, click </w:t>
      </w:r>
      <w:r w:rsidRPr="00917FC6">
        <w:rPr>
          <w:rFonts w:ascii="Trebuchet MS" w:hAnsi="Trebuchet MS"/>
          <w:b/>
          <w:bCs/>
        </w:rPr>
        <w:t>Activate</w:t>
      </w:r>
      <w:r w:rsidRPr="00917FC6">
        <w:rPr>
          <w:rFonts w:ascii="Trebuchet MS" w:hAnsi="Trebuchet MS"/>
        </w:rPr>
        <w:t>.</w:t>
      </w:r>
    </w:p>
    <w:p w14:paraId="79126DA5" w14:textId="522F79D9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054282" w14:textId="1372852A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17FC6">
        <w:rPr>
          <w:rFonts w:ascii="Trebuchet MS" w:hAnsi="Trebuchet MS"/>
          <w:b/>
          <w:bCs/>
          <w:u w:val="single"/>
        </w:rPr>
        <w:t>Customizing a Theme</w:t>
      </w:r>
    </w:p>
    <w:p w14:paraId="0BD560E7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17FC6">
        <w:rPr>
          <w:rFonts w:ascii="Trebuchet MS" w:hAnsi="Trebuchet MS"/>
        </w:rPr>
        <w:t>After activation:</w:t>
      </w:r>
    </w:p>
    <w:p w14:paraId="13F33212" w14:textId="77777777" w:rsidR="00917FC6" w:rsidRPr="00917FC6" w:rsidRDefault="00917FC6" w:rsidP="00917FC6">
      <w:pPr>
        <w:numPr>
          <w:ilvl w:val="0"/>
          <w:numId w:val="8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Go to </w:t>
      </w:r>
      <w:r w:rsidRPr="00917FC6">
        <w:rPr>
          <w:rFonts w:ascii="Trebuchet MS" w:hAnsi="Trebuchet MS"/>
          <w:b/>
          <w:bCs/>
        </w:rPr>
        <w:t xml:space="preserve">Appearance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Customize</w:t>
      </w:r>
      <w:r w:rsidRPr="00917FC6">
        <w:rPr>
          <w:rFonts w:ascii="Trebuchet MS" w:hAnsi="Trebuchet MS"/>
        </w:rPr>
        <w:t>.</w:t>
      </w:r>
    </w:p>
    <w:p w14:paraId="73D4A032" w14:textId="77777777" w:rsidR="00917FC6" w:rsidRPr="00917FC6" w:rsidRDefault="00917FC6" w:rsidP="00917FC6">
      <w:pPr>
        <w:numPr>
          <w:ilvl w:val="0"/>
          <w:numId w:val="8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>You can edit:</w:t>
      </w:r>
    </w:p>
    <w:p w14:paraId="3F129F31" w14:textId="77777777" w:rsidR="00917FC6" w:rsidRPr="00917FC6" w:rsidRDefault="00917FC6" w:rsidP="00917FC6">
      <w:pPr>
        <w:numPr>
          <w:ilvl w:val="1"/>
          <w:numId w:val="8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>Site title and logo</w:t>
      </w:r>
    </w:p>
    <w:p w14:paraId="4871EC8C" w14:textId="77777777" w:rsidR="00917FC6" w:rsidRPr="00917FC6" w:rsidRDefault="00917FC6" w:rsidP="00917FC6">
      <w:pPr>
        <w:numPr>
          <w:ilvl w:val="1"/>
          <w:numId w:val="8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>Colors and fonts</w:t>
      </w:r>
    </w:p>
    <w:p w14:paraId="558C9737" w14:textId="77777777" w:rsidR="00917FC6" w:rsidRPr="00917FC6" w:rsidRDefault="00917FC6" w:rsidP="00917FC6">
      <w:pPr>
        <w:numPr>
          <w:ilvl w:val="1"/>
          <w:numId w:val="8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>Header and footer layouts</w:t>
      </w:r>
    </w:p>
    <w:p w14:paraId="0D920974" w14:textId="77777777" w:rsidR="00917FC6" w:rsidRPr="00917FC6" w:rsidRDefault="00917FC6" w:rsidP="00917FC6">
      <w:pPr>
        <w:numPr>
          <w:ilvl w:val="1"/>
          <w:numId w:val="8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>Homepage settings</w:t>
      </w:r>
    </w:p>
    <w:p w14:paraId="36814CE8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This opens the </w:t>
      </w:r>
      <w:r w:rsidRPr="00917FC6">
        <w:rPr>
          <w:rFonts w:ascii="Trebuchet MS" w:hAnsi="Trebuchet MS"/>
          <w:b/>
          <w:bCs/>
        </w:rPr>
        <w:t>WordPress Customizer</w:t>
      </w:r>
      <w:r w:rsidRPr="00917FC6">
        <w:rPr>
          <w:rFonts w:ascii="Trebuchet MS" w:hAnsi="Trebuchet MS"/>
        </w:rPr>
        <w:t>, a live preview tool.</w:t>
      </w:r>
    </w:p>
    <w:p w14:paraId="197028BD" w14:textId="2B6B5EF3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ED7A6EF" w14:textId="28042A58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17FC6">
        <w:rPr>
          <w:rFonts w:ascii="Trebuchet MS" w:hAnsi="Trebuchet MS"/>
          <w:b/>
          <w:bCs/>
          <w:u w:val="single"/>
        </w:rPr>
        <w:lastRenderedPageBreak/>
        <w:t>What Are Plugins in WordPress?</w:t>
      </w:r>
    </w:p>
    <w:p w14:paraId="322C1B95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Plugins</w:t>
      </w:r>
      <w:r w:rsidRPr="00917FC6">
        <w:rPr>
          <w:rFonts w:ascii="Trebuchet MS" w:hAnsi="Trebuchet MS"/>
        </w:rPr>
        <w:t xml:space="preserve"> add </w:t>
      </w:r>
      <w:r w:rsidRPr="00917FC6">
        <w:rPr>
          <w:rFonts w:ascii="Trebuchet MS" w:hAnsi="Trebuchet MS"/>
          <w:b/>
          <w:bCs/>
        </w:rPr>
        <w:t>extra features or functionality</w:t>
      </w:r>
      <w:r w:rsidRPr="00917FC6">
        <w:rPr>
          <w:rFonts w:ascii="Trebuchet MS" w:hAnsi="Trebuchet MS"/>
        </w:rPr>
        <w:t xml:space="preserve"> to your website — things that your theme doesn’t provide.</w:t>
      </w:r>
    </w:p>
    <w:p w14:paraId="612AE73D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Think of them as </w:t>
      </w:r>
      <w:r w:rsidRPr="00917FC6">
        <w:rPr>
          <w:rFonts w:ascii="Trebuchet MS" w:hAnsi="Trebuchet MS"/>
          <w:b/>
          <w:bCs/>
        </w:rPr>
        <w:t>apps</w:t>
      </w:r>
      <w:r w:rsidRPr="00917FC6">
        <w:rPr>
          <w:rFonts w:ascii="Trebuchet MS" w:hAnsi="Trebuchet MS"/>
        </w:rPr>
        <w:t xml:space="preserve"> for your website.</w:t>
      </w:r>
    </w:p>
    <w:p w14:paraId="45F5ED45" w14:textId="19A12203" w:rsid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17FC6">
        <w:rPr>
          <w:rFonts w:ascii="Trebuchet MS" w:hAnsi="Trebuchet MS"/>
          <w:b/>
          <w:bCs/>
        </w:rPr>
        <w:t>Examples:</w:t>
      </w:r>
    </w:p>
    <w:p w14:paraId="16AF4F09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tbl>
      <w:tblPr>
        <w:tblW w:w="0" w:type="auto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3"/>
        <w:gridCol w:w="3364"/>
      </w:tblGrid>
      <w:tr w:rsidR="00917FC6" w:rsidRPr="00917FC6" w14:paraId="1900A429" w14:textId="77777777" w:rsidTr="00917FC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69C4F4E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210"/>
              <w:rPr>
                <w:rFonts w:ascii="Trebuchet MS" w:hAnsi="Trebuchet MS"/>
                <w:b/>
                <w:bCs/>
              </w:rPr>
            </w:pPr>
            <w:r w:rsidRPr="00917FC6">
              <w:rPr>
                <w:rFonts w:ascii="Trebuchet MS" w:hAnsi="Trebuchet MS"/>
                <w:b/>
                <w:bCs/>
              </w:rPr>
              <w:t>Function</w:t>
            </w:r>
          </w:p>
        </w:tc>
        <w:tc>
          <w:tcPr>
            <w:tcW w:w="0" w:type="auto"/>
            <w:vAlign w:val="center"/>
            <w:hideMark/>
          </w:tcPr>
          <w:p w14:paraId="359B11A5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62"/>
              <w:rPr>
                <w:rFonts w:ascii="Trebuchet MS" w:hAnsi="Trebuchet MS"/>
                <w:b/>
                <w:bCs/>
              </w:rPr>
            </w:pPr>
            <w:r w:rsidRPr="00917FC6">
              <w:rPr>
                <w:rFonts w:ascii="Trebuchet MS" w:hAnsi="Trebuchet MS"/>
                <w:b/>
                <w:bCs/>
              </w:rPr>
              <w:t>Plugin Example</w:t>
            </w:r>
          </w:p>
        </w:tc>
      </w:tr>
      <w:tr w:rsidR="00917FC6" w:rsidRPr="00917FC6" w14:paraId="42C5920D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A67BBB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21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SEO Optimization</w:t>
            </w:r>
          </w:p>
        </w:tc>
        <w:tc>
          <w:tcPr>
            <w:tcW w:w="0" w:type="auto"/>
            <w:vAlign w:val="center"/>
            <w:hideMark/>
          </w:tcPr>
          <w:p w14:paraId="35E58FAC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62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  <w:b/>
                <w:bCs/>
              </w:rPr>
              <w:t>Yoast SEO</w:t>
            </w:r>
            <w:r w:rsidRPr="00917FC6">
              <w:rPr>
                <w:rFonts w:ascii="Trebuchet MS" w:hAnsi="Trebuchet MS"/>
              </w:rPr>
              <w:t xml:space="preserve">, </w:t>
            </w:r>
            <w:proofErr w:type="spellStart"/>
            <w:r w:rsidRPr="00917FC6">
              <w:rPr>
                <w:rFonts w:ascii="Trebuchet MS" w:hAnsi="Trebuchet MS"/>
                <w:b/>
                <w:bCs/>
              </w:rPr>
              <w:t>RankMath</w:t>
            </w:r>
            <w:proofErr w:type="spellEnd"/>
          </w:p>
        </w:tc>
      </w:tr>
      <w:tr w:rsidR="00917FC6" w:rsidRPr="00917FC6" w14:paraId="1879A0C7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80CB06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21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Contact Forms</w:t>
            </w:r>
          </w:p>
        </w:tc>
        <w:tc>
          <w:tcPr>
            <w:tcW w:w="0" w:type="auto"/>
            <w:vAlign w:val="center"/>
            <w:hideMark/>
          </w:tcPr>
          <w:p w14:paraId="57F977E6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62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  <w:b/>
                <w:bCs/>
              </w:rPr>
              <w:t>Contact Form 7</w:t>
            </w:r>
            <w:r w:rsidRPr="00917FC6">
              <w:rPr>
                <w:rFonts w:ascii="Trebuchet MS" w:hAnsi="Trebuchet MS"/>
              </w:rPr>
              <w:t xml:space="preserve">, </w:t>
            </w:r>
            <w:proofErr w:type="spellStart"/>
            <w:r w:rsidRPr="00917FC6">
              <w:rPr>
                <w:rFonts w:ascii="Trebuchet MS" w:hAnsi="Trebuchet MS"/>
                <w:b/>
                <w:bCs/>
              </w:rPr>
              <w:t>WPForms</w:t>
            </w:r>
            <w:proofErr w:type="spellEnd"/>
          </w:p>
        </w:tc>
      </w:tr>
      <w:tr w:rsidR="00917FC6" w:rsidRPr="00917FC6" w14:paraId="3A9018BA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19AD31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21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Page Building</w:t>
            </w:r>
          </w:p>
        </w:tc>
        <w:tc>
          <w:tcPr>
            <w:tcW w:w="0" w:type="auto"/>
            <w:vAlign w:val="center"/>
            <w:hideMark/>
          </w:tcPr>
          <w:p w14:paraId="2D15DB70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62"/>
              <w:rPr>
                <w:rFonts w:ascii="Trebuchet MS" w:hAnsi="Trebuchet MS"/>
              </w:rPr>
            </w:pPr>
            <w:proofErr w:type="spellStart"/>
            <w:r w:rsidRPr="00917FC6">
              <w:rPr>
                <w:rFonts w:ascii="Trebuchet MS" w:hAnsi="Trebuchet MS"/>
                <w:b/>
                <w:bCs/>
              </w:rPr>
              <w:t>Elementor</w:t>
            </w:r>
            <w:proofErr w:type="spellEnd"/>
            <w:r w:rsidRPr="00917FC6">
              <w:rPr>
                <w:rFonts w:ascii="Trebuchet MS" w:hAnsi="Trebuchet MS"/>
              </w:rPr>
              <w:t xml:space="preserve">, </w:t>
            </w:r>
            <w:r w:rsidRPr="00917FC6">
              <w:rPr>
                <w:rFonts w:ascii="Trebuchet MS" w:hAnsi="Trebuchet MS"/>
                <w:b/>
                <w:bCs/>
              </w:rPr>
              <w:t>Beaver Builder</w:t>
            </w:r>
          </w:p>
        </w:tc>
      </w:tr>
      <w:tr w:rsidR="00917FC6" w:rsidRPr="00917FC6" w14:paraId="0448F820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116486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21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Security</w:t>
            </w:r>
          </w:p>
        </w:tc>
        <w:tc>
          <w:tcPr>
            <w:tcW w:w="0" w:type="auto"/>
            <w:vAlign w:val="center"/>
            <w:hideMark/>
          </w:tcPr>
          <w:p w14:paraId="474A310F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62"/>
              <w:rPr>
                <w:rFonts w:ascii="Trebuchet MS" w:hAnsi="Trebuchet MS"/>
              </w:rPr>
            </w:pPr>
            <w:proofErr w:type="spellStart"/>
            <w:r w:rsidRPr="00917FC6">
              <w:rPr>
                <w:rFonts w:ascii="Trebuchet MS" w:hAnsi="Trebuchet MS"/>
                <w:b/>
                <w:bCs/>
              </w:rPr>
              <w:t>Wordfence</w:t>
            </w:r>
            <w:proofErr w:type="spellEnd"/>
            <w:r w:rsidRPr="00917FC6">
              <w:rPr>
                <w:rFonts w:ascii="Trebuchet MS" w:hAnsi="Trebuchet MS"/>
              </w:rPr>
              <w:t xml:space="preserve">, </w:t>
            </w:r>
            <w:proofErr w:type="spellStart"/>
            <w:r w:rsidRPr="00917FC6">
              <w:rPr>
                <w:rFonts w:ascii="Trebuchet MS" w:hAnsi="Trebuchet MS"/>
                <w:b/>
                <w:bCs/>
              </w:rPr>
              <w:t>Sucuri</w:t>
            </w:r>
            <w:proofErr w:type="spellEnd"/>
          </w:p>
        </w:tc>
      </w:tr>
      <w:tr w:rsidR="00917FC6" w:rsidRPr="00917FC6" w14:paraId="37741B61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6397C6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21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Backups</w:t>
            </w:r>
          </w:p>
        </w:tc>
        <w:tc>
          <w:tcPr>
            <w:tcW w:w="0" w:type="auto"/>
            <w:vAlign w:val="center"/>
            <w:hideMark/>
          </w:tcPr>
          <w:p w14:paraId="4DC270F4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62"/>
              <w:rPr>
                <w:rFonts w:ascii="Trebuchet MS" w:hAnsi="Trebuchet MS"/>
              </w:rPr>
            </w:pPr>
            <w:proofErr w:type="spellStart"/>
            <w:r w:rsidRPr="00917FC6">
              <w:rPr>
                <w:rFonts w:ascii="Trebuchet MS" w:hAnsi="Trebuchet MS"/>
                <w:b/>
                <w:bCs/>
              </w:rPr>
              <w:t>UpdraftPlus</w:t>
            </w:r>
            <w:proofErr w:type="spellEnd"/>
          </w:p>
        </w:tc>
      </w:tr>
      <w:tr w:rsidR="00917FC6" w:rsidRPr="00917FC6" w14:paraId="5F169A82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4B30CD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21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Speed Optimization</w:t>
            </w:r>
          </w:p>
        </w:tc>
        <w:tc>
          <w:tcPr>
            <w:tcW w:w="0" w:type="auto"/>
            <w:vAlign w:val="center"/>
            <w:hideMark/>
          </w:tcPr>
          <w:p w14:paraId="6B9C1D22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62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  <w:b/>
                <w:bCs/>
              </w:rPr>
              <w:t>WP Rocket</w:t>
            </w:r>
            <w:r w:rsidRPr="00917FC6">
              <w:rPr>
                <w:rFonts w:ascii="Trebuchet MS" w:hAnsi="Trebuchet MS"/>
              </w:rPr>
              <w:t xml:space="preserve">, </w:t>
            </w:r>
            <w:r w:rsidRPr="00917FC6">
              <w:rPr>
                <w:rFonts w:ascii="Trebuchet MS" w:hAnsi="Trebuchet MS"/>
                <w:b/>
                <w:bCs/>
              </w:rPr>
              <w:t>W3 Total Cache</w:t>
            </w:r>
          </w:p>
        </w:tc>
      </w:tr>
    </w:tbl>
    <w:p w14:paraId="0132627E" w14:textId="42D92D3D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4F93985" w14:textId="65AC71AE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17FC6">
        <w:rPr>
          <w:rFonts w:ascii="Trebuchet MS" w:hAnsi="Trebuchet MS"/>
          <w:b/>
          <w:bCs/>
          <w:u w:val="single"/>
        </w:rPr>
        <w:t>Steps to Install and Activate a Plugin in WordPress:</w:t>
      </w:r>
    </w:p>
    <w:p w14:paraId="68204A34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17FC6">
        <w:rPr>
          <w:rFonts w:ascii="Trebuchet MS" w:hAnsi="Trebuchet MS"/>
          <w:b/>
          <w:bCs/>
        </w:rPr>
        <w:t>Method 1: Install from the Plugin Directory</w:t>
      </w:r>
    </w:p>
    <w:p w14:paraId="39CB9CA4" w14:textId="77777777" w:rsidR="00917FC6" w:rsidRPr="00917FC6" w:rsidRDefault="00917FC6" w:rsidP="00917FC6">
      <w:pPr>
        <w:numPr>
          <w:ilvl w:val="0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Login to WordPress Dashboard</w:t>
      </w:r>
      <w:r w:rsidRPr="00917FC6">
        <w:rPr>
          <w:rFonts w:ascii="Trebuchet MS" w:hAnsi="Trebuchet MS"/>
        </w:rPr>
        <w:br/>
      </w:r>
      <w:r w:rsidRPr="00917FC6">
        <w:rPr>
          <w:rFonts w:ascii="Arial" w:hAnsi="Arial" w:cs="Arial"/>
        </w:rPr>
        <w:t>→</w:t>
      </w:r>
      <w:r w:rsidRPr="00917FC6">
        <w:rPr>
          <w:rFonts w:ascii="Trebuchet MS" w:hAnsi="Trebuchet MS"/>
        </w:rPr>
        <w:t xml:space="preserve"> Go to: https://yourwebsite.com/wp-admin</w:t>
      </w:r>
    </w:p>
    <w:p w14:paraId="534521CF" w14:textId="77777777" w:rsidR="00917FC6" w:rsidRPr="00917FC6" w:rsidRDefault="00917FC6" w:rsidP="00917FC6">
      <w:pPr>
        <w:numPr>
          <w:ilvl w:val="0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 xml:space="preserve">Go to Plugins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Add New</w:t>
      </w:r>
    </w:p>
    <w:p w14:paraId="1E2EE110" w14:textId="77777777" w:rsidR="00917FC6" w:rsidRPr="00917FC6" w:rsidRDefault="00917FC6" w:rsidP="00917FC6">
      <w:pPr>
        <w:numPr>
          <w:ilvl w:val="0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Search for a Plugin</w:t>
      </w:r>
      <w:r w:rsidRPr="00917FC6">
        <w:rPr>
          <w:rFonts w:ascii="Trebuchet MS" w:hAnsi="Trebuchet MS"/>
        </w:rPr>
        <w:br/>
        <w:t>Example: Type “Contact Form 7” or “Yoast SEO.”</w:t>
      </w:r>
    </w:p>
    <w:p w14:paraId="077CD4A5" w14:textId="77777777" w:rsidR="00917FC6" w:rsidRPr="00917FC6" w:rsidRDefault="00917FC6" w:rsidP="00917FC6">
      <w:pPr>
        <w:numPr>
          <w:ilvl w:val="0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Click “Install Now”</w:t>
      </w:r>
      <w:r w:rsidRPr="00917FC6">
        <w:rPr>
          <w:rFonts w:ascii="Trebuchet MS" w:hAnsi="Trebuchet MS"/>
        </w:rPr>
        <w:t xml:space="preserve"> next to the plugin name.</w:t>
      </w:r>
    </w:p>
    <w:p w14:paraId="5AF66966" w14:textId="77777777" w:rsidR="00917FC6" w:rsidRPr="00917FC6" w:rsidRDefault="00917FC6" w:rsidP="00917FC6">
      <w:pPr>
        <w:numPr>
          <w:ilvl w:val="0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  <w:b/>
          <w:bCs/>
        </w:rPr>
        <w:t>Click “Activate”</w:t>
      </w:r>
      <w:r w:rsidRPr="00917FC6">
        <w:rPr>
          <w:rFonts w:ascii="Trebuchet MS" w:hAnsi="Trebuchet MS"/>
        </w:rPr>
        <w:t xml:space="preserve"> after installation.</w:t>
      </w:r>
    </w:p>
    <w:p w14:paraId="3A365562" w14:textId="77777777" w:rsidR="00917FC6" w:rsidRPr="00917FC6" w:rsidRDefault="00917FC6" w:rsidP="00917FC6">
      <w:pPr>
        <w:numPr>
          <w:ilvl w:val="0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Once activated, you’ll find its </w:t>
      </w:r>
      <w:r w:rsidRPr="00917FC6">
        <w:rPr>
          <w:rFonts w:ascii="Trebuchet MS" w:hAnsi="Trebuchet MS"/>
          <w:b/>
          <w:bCs/>
        </w:rPr>
        <w:t>settings</w:t>
      </w:r>
      <w:r w:rsidRPr="00917FC6">
        <w:rPr>
          <w:rFonts w:ascii="Trebuchet MS" w:hAnsi="Trebuchet MS"/>
        </w:rPr>
        <w:t xml:space="preserve"> in:</w:t>
      </w:r>
    </w:p>
    <w:p w14:paraId="51765695" w14:textId="77777777" w:rsidR="00917FC6" w:rsidRPr="00917FC6" w:rsidRDefault="00917FC6" w:rsidP="00917FC6">
      <w:pPr>
        <w:numPr>
          <w:ilvl w:val="1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>The sidebar (as a new menu item), or</w:t>
      </w:r>
    </w:p>
    <w:p w14:paraId="43E484FE" w14:textId="77777777" w:rsidR="00917FC6" w:rsidRPr="00917FC6" w:rsidRDefault="00917FC6" w:rsidP="00917FC6">
      <w:pPr>
        <w:numPr>
          <w:ilvl w:val="1"/>
          <w:numId w:val="8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Inside </w:t>
      </w:r>
      <w:r w:rsidRPr="00917FC6">
        <w:rPr>
          <w:rFonts w:ascii="Trebuchet MS" w:hAnsi="Trebuchet MS"/>
          <w:b/>
          <w:bCs/>
        </w:rPr>
        <w:t xml:space="preserve">Settings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Plugin Name</w:t>
      </w:r>
    </w:p>
    <w:p w14:paraId="30CEEF92" w14:textId="23921673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C99214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17FC6">
        <w:rPr>
          <w:rFonts w:ascii="Trebuchet MS" w:hAnsi="Trebuchet MS"/>
          <w:b/>
          <w:bCs/>
        </w:rPr>
        <w:t>Method 2: Upload a Plugin (.zip File)</w:t>
      </w:r>
    </w:p>
    <w:p w14:paraId="08F5BB2C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17FC6">
        <w:rPr>
          <w:rFonts w:ascii="Trebuchet MS" w:hAnsi="Trebuchet MS"/>
        </w:rPr>
        <w:t>If you’ve downloaded a plugin from another source:</w:t>
      </w:r>
    </w:p>
    <w:p w14:paraId="561A3969" w14:textId="77777777" w:rsidR="00917FC6" w:rsidRPr="00917FC6" w:rsidRDefault="00917FC6" w:rsidP="00917FC6">
      <w:pPr>
        <w:numPr>
          <w:ilvl w:val="0"/>
          <w:numId w:val="8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Go to </w:t>
      </w:r>
      <w:r w:rsidRPr="00917FC6">
        <w:rPr>
          <w:rFonts w:ascii="Trebuchet MS" w:hAnsi="Trebuchet MS"/>
          <w:b/>
          <w:bCs/>
        </w:rPr>
        <w:t xml:space="preserve">Plugins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Add New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Upload Plugin</w:t>
      </w:r>
      <w:r w:rsidRPr="00917FC6">
        <w:rPr>
          <w:rFonts w:ascii="Trebuchet MS" w:hAnsi="Trebuchet MS"/>
        </w:rPr>
        <w:t>.</w:t>
      </w:r>
    </w:p>
    <w:p w14:paraId="47195459" w14:textId="77777777" w:rsidR="00917FC6" w:rsidRPr="00917FC6" w:rsidRDefault="00917FC6" w:rsidP="00917FC6">
      <w:pPr>
        <w:numPr>
          <w:ilvl w:val="0"/>
          <w:numId w:val="8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Click </w:t>
      </w:r>
      <w:r w:rsidRPr="00917FC6">
        <w:rPr>
          <w:rFonts w:ascii="Trebuchet MS" w:hAnsi="Trebuchet MS"/>
          <w:b/>
          <w:bCs/>
        </w:rPr>
        <w:t>Choose File</w:t>
      </w:r>
      <w:r w:rsidRPr="00917FC6">
        <w:rPr>
          <w:rFonts w:ascii="Trebuchet MS" w:hAnsi="Trebuchet MS"/>
        </w:rPr>
        <w:t xml:space="preserve"> and select the .zip plugin file.</w:t>
      </w:r>
    </w:p>
    <w:p w14:paraId="31C5C70E" w14:textId="77777777" w:rsidR="00917FC6" w:rsidRPr="00917FC6" w:rsidRDefault="00917FC6" w:rsidP="00917FC6">
      <w:pPr>
        <w:numPr>
          <w:ilvl w:val="0"/>
          <w:numId w:val="8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Click </w:t>
      </w:r>
      <w:r w:rsidRPr="00917FC6">
        <w:rPr>
          <w:rFonts w:ascii="Trebuchet MS" w:hAnsi="Trebuchet MS"/>
          <w:b/>
          <w:bCs/>
        </w:rPr>
        <w:t>Install Now</w:t>
      </w:r>
      <w:r w:rsidRPr="00917FC6">
        <w:rPr>
          <w:rFonts w:ascii="Trebuchet MS" w:hAnsi="Trebuchet MS"/>
        </w:rPr>
        <w:t>.</w:t>
      </w:r>
    </w:p>
    <w:p w14:paraId="0B722D12" w14:textId="77777777" w:rsidR="00917FC6" w:rsidRPr="00917FC6" w:rsidRDefault="00917FC6" w:rsidP="00917FC6">
      <w:pPr>
        <w:numPr>
          <w:ilvl w:val="0"/>
          <w:numId w:val="8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Click </w:t>
      </w:r>
      <w:r w:rsidRPr="00917FC6">
        <w:rPr>
          <w:rFonts w:ascii="Trebuchet MS" w:hAnsi="Trebuchet MS"/>
          <w:b/>
          <w:bCs/>
        </w:rPr>
        <w:t>Activate Plugin</w:t>
      </w:r>
      <w:r w:rsidRPr="00917FC6">
        <w:rPr>
          <w:rFonts w:ascii="Trebuchet MS" w:hAnsi="Trebuchet MS"/>
        </w:rPr>
        <w:t xml:space="preserve"> after installation.</w:t>
      </w:r>
    </w:p>
    <w:p w14:paraId="3637BBDE" w14:textId="36740562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32F138F" w14:textId="2A1302B4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17FC6">
        <w:rPr>
          <w:rFonts w:ascii="Trebuchet MS" w:hAnsi="Trebuchet MS"/>
          <w:b/>
          <w:bCs/>
          <w:u w:val="single"/>
        </w:rPr>
        <w:t>Managing Plugins</w:t>
      </w:r>
    </w:p>
    <w:p w14:paraId="100E1B9C" w14:textId="77777777" w:rsidR="00917FC6" w:rsidRPr="00917FC6" w:rsidRDefault="00917FC6" w:rsidP="00917FC6">
      <w:pPr>
        <w:numPr>
          <w:ilvl w:val="0"/>
          <w:numId w:val="8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To </w:t>
      </w:r>
      <w:r w:rsidRPr="00917FC6">
        <w:rPr>
          <w:rFonts w:ascii="Trebuchet MS" w:hAnsi="Trebuchet MS"/>
          <w:b/>
          <w:bCs/>
        </w:rPr>
        <w:t>Deactivate</w:t>
      </w:r>
      <w:r w:rsidRPr="00917FC6">
        <w:rPr>
          <w:rFonts w:ascii="Trebuchet MS" w:hAnsi="Trebuchet MS"/>
        </w:rPr>
        <w:t xml:space="preserve"> or </w:t>
      </w:r>
      <w:r w:rsidRPr="00917FC6">
        <w:rPr>
          <w:rFonts w:ascii="Trebuchet MS" w:hAnsi="Trebuchet MS"/>
          <w:b/>
          <w:bCs/>
        </w:rPr>
        <w:t>Delete</w:t>
      </w:r>
      <w:r w:rsidRPr="00917FC6">
        <w:rPr>
          <w:rFonts w:ascii="Trebuchet MS" w:hAnsi="Trebuchet MS"/>
        </w:rPr>
        <w:t xml:space="preserve">, go to </w:t>
      </w:r>
      <w:r w:rsidRPr="00917FC6">
        <w:rPr>
          <w:rFonts w:ascii="Trebuchet MS" w:hAnsi="Trebuchet MS"/>
          <w:b/>
          <w:bCs/>
        </w:rPr>
        <w:t xml:space="preserve">Plugins </w:t>
      </w:r>
      <w:r w:rsidRPr="00917FC6">
        <w:rPr>
          <w:rFonts w:ascii="Arial" w:hAnsi="Arial" w:cs="Arial"/>
          <w:b/>
          <w:bCs/>
        </w:rPr>
        <w:t>→</w:t>
      </w:r>
      <w:r w:rsidRPr="00917FC6">
        <w:rPr>
          <w:rFonts w:ascii="Trebuchet MS" w:hAnsi="Trebuchet MS"/>
          <w:b/>
          <w:bCs/>
        </w:rPr>
        <w:t xml:space="preserve"> Installed Plugins</w:t>
      </w:r>
      <w:r w:rsidRPr="00917FC6">
        <w:rPr>
          <w:rFonts w:ascii="Trebuchet MS" w:hAnsi="Trebuchet MS"/>
        </w:rPr>
        <w:t>.</w:t>
      </w:r>
    </w:p>
    <w:p w14:paraId="0845EE2A" w14:textId="77777777" w:rsidR="00917FC6" w:rsidRPr="00917FC6" w:rsidRDefault="00917FC6" w:rsidP="00917FC6">
      <w:pPr>
        <w:numPr>
          <w:ilvl w:val="0"/>
          <w:numId w:val="8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 xml:space="preserve">Keep plugins </w:t>
      </w:r>
      <w:r w:rsidRPr="00917FC6">
        <w:rPr>
          <w:rFonts w:ascii="Trebuchet MS" w:hAnsi="Trebuchet MS"/>
          <w:b/>
          <w:bCs/>
        </w:rPr>
        <w:t>updated</w:t>
      </w:r>
      <w:r w:rsidRPr="00917FC6">
        <w:rPr>
          <w:rFonts w:ascii="Trebuchet MS" w:hAnsi="Trebuchet MS"/>
        </w:rPr>
        <w:t xml:space="preserve"> for security and performance.</w:t>
      </w:r>
    </w:p>
    <w:p w14:paraId="7DCE8776" w14:textId="77777777" w:rsidR="00917FC6" w:rsidRPr="00917FC6" w:rsidRDefault="00917FC6" w:rsidP="00917FC6">
      <w:pPr>
        <w:numPr>
          <w:ilvl w:val="0"/>
          <w:numId w:val="8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17FC6">
        <w:rPr>
          <w:rFonts w:ascii="Trebuchet MS" w:hAnsi="Trebuchet MS"/>
        </w:rPr>
        <w:t>Avoid installing too many plugins (it can slow down your site).</w:t>
      </w:r>
    </w:p>
    <w:p w14:paraId="772FC1A2" w14:textId="5CEA9FFA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976AC1" w14:textId="77777777" w:rsidR="00917FC6" w:rsidRDefault="00917FC6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7E246925" w14:textId="0FDC7E8B" w:rsid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17FC6">
        <w:rPr>
          <w:rFonts w:ascii="Trebuchet MS" w:hAnsi="Trebuchet MS"/>
          <w:b/>
          <w:bCs/>
        </w:rPr>
        <w:lastRenderedPageBreak/>
        <w:t>Summary</w:t>
      </w:r>
      <w:r>
        <w:rPr>
          <w:rFonts w:ascii="Trebuchet MS" w:hAnsi="Trebuchet MS"/>
          <w:b/>
          <w:bCs/>
        </w:rPr>
        <w:t>:</w:t>
      </w:r>
      <w:r w:rsidR="009313B1">
        <w:rPr>
          <w:rFonts w:ascii="Trebuchet MS" w:hAnsi="Trebuchet MS"/>
          <w:b/>
          <w:bCs/>
        </w:rPr>
        <w:tab/>
      </w:r>
    </w:p>
    <w:p w14:paraId="5F26F88C" w14:textId="77777777" w:rsidR="00917FC6" w:rsidRPr="00917FC6" w:rsidRDefault="00917FC6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tbl>
      <w:tblPr>
        <w:tblW w:w="927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6"/>
        <w:gridCol w:w="3504"/>
        <w:gridCol w:w="3780"/>
      </w:tblGrid>
      <w:tr w:rsidR="00917FC6" w:rsidRPr="00917FC6" w14:paraId="4D578F76" w14:textId="77777777" w:rsidTr="00917FC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5E2B60A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917FC6">
              <w:rPr>
                <w:rFonts w:ascii="Trebuchet MS" w:hAnsi="Trebuchet MS"/>
                <w:b/>
                <w:bCs/>
              </w:rPr>
              <w:t>Feature</w:t>
            </w:r>
          </w:p>
        </w:tc>
        <w:tc>
          <w:tcPr>
            <w:tcW w:w="3474" w:type="dxa"/>
            <w:vAlign w:val="center"/>
            <w:hideMark/>
          </w:tcPr>
          <w:p w14:paraId="756E7260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  <w:b/>
                <w:bCs/>
              </w:rPr>
            </w:pPr>
            <w:r w:rsidRPr="00917FC6">
              <w:rPr>
                <w:rFonts w:ascii="Trebuchet MS" w:hAnsi="Trebuchet MS"/>
                <w:b/>
                <w:bCs/>
              </w:rPr>
              <w:t>Themes</w:t>
            </w:r>
          </w:p>
        </w:tc>
        <w:tc>
          <w:tcPr>
            <w:tcW w:w="3735" w:type="dxa"/>
            <w:vAlign w:val="center"/>
            <w:hideMark/>
          </w:tcPr>
          <w:p w14:paraId="2926B76D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6"/>
              <w:rPr>
                <w:rFonts w:ascii="Trebuchet MS" w:hAnsi="Trebuchet MS"/>
                <w:b/>
                <w:bCs/>
              </w:rPr>
            </w:pPr>
            <w:r w:rsidRPr="00917FC6">
              <w:rPr>
                <w:rFonts w:ascii="Trebuchet MS" w:hAnsi="Trebuchet MS"/>
                <w:b/>
                <w:bCs/>
              </w:rPr>
              <w:t>Plugins</w:t>
            </w:r>
          </w:p>
        </w:tc>
      </w:tr>
      <w:tr w:rsidR="00917FC6" w:rsidRPr="00917FC6" w14:paraId="3E4AA74C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278AEB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Purpose</w:t>
            </w:r>
          </w:p>
        </w:tc>
        <w:tc>
          <w:tcPr>
            <w:tcW w:w="3474" w:type="dxa"/>
            <w:vAlign w:val="center"/>
            <w:hideMark/>
          </w:tcPr>
          <w:p w14:paraId="0F09262D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 xml:space="preserve">Controls </w:t>
            </w:r>
            <w:r w:rsidRPr="00917FC6">
              <w:rPr>
                <w:rFonts w:ascii="Trebuchet MS" w:hAnsi="Trebuchet MS"/>
                <w:b/>
                <w:bCs/>
              </w:rPr>
              <w:t>design/layout</w:t>
            </w:r>
          </w:p>
        </w:tc>
        <w:tc>
          <w:tcPr>
            <w:tcW w:w="3735" w:type="dxa"/>
            <w:vAlign w:val="center"/>
            <w:hideMark/>
          </w:tcPr>
          <w:p w14:paraId="6D0A46CA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 xml:space="preserve">Adds </w:t>
            </w:r>
            <w:r w:rsidRPr="00917FC6">
              <w:rPr>
                <w:rFonts w:ascii="Trebuchet MS" w:hAnsi="Trebuchet MS"/>
                <w:b/>
                <w:bCs/>
              </w:rPr>
              <w:t>functions/features</w:t>
            </w:r>
          </w:p>
        </w:tc>
      </w:tr>
      <w:tr w:rsidR="00917FC6" w:rsidRPr="00917FC6" w14:paraId="1B949DD9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00E873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Example</w:t>
            </w:r>
          </w:p>
        </w:tc>
        <w:tc>
          <w:tcPr>
            <w:tcW w:w="3474" w:type="dxa"/>
            <w:vAlign w:val="center"/>
            <w:hideMark/>
          </w:tcPr>
          <w:p w14:paraId="2AE25573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 xml:space="preserve">Astra, Neve, </w:t>
            </w:r>
            <w:proofErr w:type="spellStart"/>
            <w:r w:rsidRPr="00917FC6">
              <w:rPr>
                <w:rFonts w:ascii="Trebuchet MS" w:hAnsi="Trebuchet MS"/>
              </w:rPr>
              <w:t>OceanWP</w:t>
            </w:r>
            <w:proofErr w:type="spellEnd"/>
          </w:p>
        </w:tc>
        <w:tc>
          <w:tcPr>
            <w:tcW w:w="3735" w:type="dxa"/>
            <w:vAlign w:val="center"/>
            <w:hideMark/>
          </w:tcPr>
          <w:p w14:paraId="47F4F62B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 xml:space="preserve">Yoast SEO, </w:t>
            </w:r>
            <w:proofErr w:type="spellStart"/>
            <w:r w:rsidRPr="00917FC6">
              <w:rPr>
                <w:rFonts w:ascii="Trebuchet MS" w:hAnsi="Trebuchet MS"/>
              </w:rPr>
              <w:t>Elementor</w:t>
            </w:r>
            <w:proofErr w:type="spellEnd"/>
            <w:r w:rsidRPr="00917FC6">
              <w:rPr>
                <w:rFonts w:ascii="Trebuchet MS" w:hAnsi="Trebuchet MS"/>
              </w:rPr>
              <w:t xml:space="preserve">, </w:t>
            </w:r>
            <w:proofErr w:type="spellStart"/>
            <w:r w:rsidRPr="00917FC6">
              <w:rPr>
                <w:rFonts w:ascii="Trebuchet MS" w:hAnsi="Trebuchet MS"/>
              </w:rPr>
              <w:t>WPForms</w:t>
            </w:r>
            <w:proofErr w:type="spellEnd"/>
          </w:p>
        </w:tc>
      </w:tr>
      <w:tr w:rsidR="00917FC6" w:rsidRPr="00917FC6" w14:paraId="6B3EBBD6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785996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Installation</w:t>
            </w:r>
          </w:p>
        </w:tc>
        <w:tc>
          <w:tcPr>
            <w:tcW w:w="3474" w:type="dxa"/>
            <w:vAlign w:val="center"/>
            <w:hideMark/>
          </w:tcPr>
          <w:p w14:paraId="37119B78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 xml:space="preserve">From </w:t>
            </w:r>
            <w:r w:rsidRPr="00917FC6">
              <w:rPr>
                <w:rFonts w:ascii="Trebuchet MS" w:hAnsi="Trebuchet MS"/>
                <w:b/>
                <w:bCs/>
              </w:rPr>
              <w:t xml:space="preserve">Appearance </w:t>
            </w:r>
            <w:r w:rsidRPr="00917FC6">
              <w:rPr>
                <w:rFonts w:ascii="Arial" w:hAnsi="Arial" w:cs="Arial"/>
                <w:b/>
                <w:bCs/>
              </w:rPr>
              <w:t>→</w:t>
            </w:r>
            <w:r w:rsidRPr="00917FC6">
              <w:rPr>
                <w:rFonts w:ascii="Trebuchet MS" w:hAnsi="Trebuchet MS"/>
                <w:b/>
                <w:bCs/>
              </w:rPr>
              <w:t xml:space="preserve"> Themes</w:t>
            </w:r>
          </w:p>
        </w:tc>
        <w:tc>
          <w:tcPr>
            <w:tcW w:w="3735" w:type="dxa"/>
            <w:vAlign w:val="center"/>
            <w:hideMark/>
          </w:tcPr>
          <w:p w14:paraId="39862B7A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 xml:space="preserve">From </w:t>
            </w:r>
            <w:r w:rsidRPr="00917FC6">
              <w:rPr>
                <w:rFonts w:ascii="Trebuchet MS" w:hAnsi="Trebuchet MS"/>
                <w:b/>
                <w:bCs/>
              </w:rPr>
              <w:t xml:space="preserve">Plugins </w:t>
            </w:r>
            <w:r w:rsidRPr="00917FC6">
              <w:rPr>
                <w:rFonts w:ascii="Arial" w:hAnsi="Arial" w:cs="Arial"/>
                <w:b/>
                <w:bCs/>
              </w:rPr>
              <w:t>→</w:t>
            </w:r>
            <w:r w:rsidRPr="00917FC6">
              <w:rPr>
                <w:rFonts w:ascii="Trebuchet MS" w:hAnsi="Trebuchet MS"/>
                <w:b/>
                <w:bCs/>
              </w:rPr>
              <w:t xml:space="preserve"> Add New</w:t>
            </w:r>
          </w:p>
        </w:tc>
      </w:tr>
      <w:tr w:rsidR="00917FC6" w:rsidRPr="00917FC6" w14:paraId="17922EDE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B8FCBF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File Type</w:t>
            </w:r>
          </w:p>
        </w:tc>
        <w:tc>
          <w:tcPr>
            <w:tcW w:w="3474" w:type="dxa"/>
            <w:vAlign w:val="center"/>
            <w:hideMark/>
          </w:tcPr>
          <w:p w14:paraId="33C51CE7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.zip (Theme Package)</w:t>
            </w:r>
          </w:p>
        </w:tc>
        <w:tc>
          <w:tcPr>
            <w:tcW w:w="3735" w:type="dxa"/>
            <w:vAlign w:val="center"/>
            <w:hideMark/>
          </w:tcPr>
          <w:p w14:paraId="2BF2AAE0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.zip (Plugin Package)</w:t>
            </w:r>
          </w:p>
        </w:tc>
      </w:tr>
      <w:tr w:rsidR="00917FC6" w:rsidRPr="00917FC6" w14:paraId="2B0EDBB8" w14:textId="77777777" w:rsidTr="00917FC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1CA5CE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Customization</w:t>
            </w:r>
          </w:p>
        </w:tc>
        <w:tc>
          <w:tcPr>
            <w:tcW w:w="3474" w:type="dxa"/>
            <w:vAlign w:val="center"/>
            <w:hideMark/>
          </w:tcPr>
          <w:p w14:paraId="0C11C1A8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 xml:space="preserve">Appearance </w:t>
            </w:r>
            <w:r w:rsidRPr="00917FC6">
              <w:rPr>
                <w:rFonts w:ascii="Arial" w:hAnsi="Arial" w:cs="Arial"/>
              </w:rPr>
              <w:t>→</w:t>
            </w:r>
            <w:r w:rsidRPr="00917FC6">
              <w:rPr>
                <w:rFonts w:ascii="Trebuchet MS" w:hAnsi="Trebuchet MS"/>
              </w:rPr>
              <w:t xml:space="preserve"> Customize</w:t>
            </w:r>
          </w:p>
        </w:tc>
        <w:tc>
          <w:tcPr>
            <w:tcW w:w="3735" w:type="dxa"/>
            <w:vAlign w:val="center"/>
            <w:hideMark/>
          </w:tcPr>
          <w:p w14:paraId="203EFA23" w14:textId="77777777" w:rsidR="00917FC6" w:rsidRPr="00917FC6" w:rsidRDefault="00917FC6" w:rsidP="00917FC6">
            <w:pPr>
              <w:tabs>
                <w:tab w:val="left" w:pos="1710"/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917FC6">
              <w:rPr>
                <w:rFonts w:ascii="Trebuchet MS" w:hAnsi="Trebuchet MS"/>
              </w:rPr>
              <w:t>Settings or Plugin’s Menu</w:t>
            </w:r>
          </w:p>
        </w:tc>
      </w:tr>
    </w:tbl>
    <w:p w14:paraId="4BF5F759" w14:textId="77777777" w:rsidR="009313B1" w:rsidRDefault="009313B1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EA9AB06" w14:textId="15FDFD95" w:rsidR="00917FC6" w:rsidRPr="009313B1" w:rsidRDefault="009313B1" w:rsidP="009313B1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9313B1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5A58A6A5" w14:textId="77777777" w:rsidR="009313B1" w:rsidRDefault="009313B1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Style w:val="TableGrid"/>
        <w:tblW w:w="0" w:type="auto"/>
        <w:tblInd w:w="1620" w:type="dxa"/>
        <w:tblLook w:val="04A0" w:firstRow="1" w:lastRow="0" w:firstColumn="1" w:lastColumn="0" w:noHBand="0" w:noVBand="1"/>
      </w:tblPr>
      <w:tblGrid>
        <w:gridCol w:w="1541"/>
        <w:gridCol w:w="7266"/>
      </w:tblGrid>
      <w:tr w:rsidR="009313B1" w14:paraId="6DB970B7" w14:textId="77777777" w:rsidTr="009313B1">
        <w:tc>
          <w:tcPr>
            <w:tcW w:w="5213" w:type="dxa"/>
          </w:tcPr>
          <w:p w14:paraId="15395FE8" w14:textId="56BDC0A6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Home Page</w:t>
            </w:r>
          </w:p>
        </w:tc>
        <w:tc>
          <w:tcPr>
            <w:tcW w:w="5214" w:type="dxa"/>
          </w:tcPr>
          <w:p w14:paraId="5520FDE7" w14:textId="2D5AC9C2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9313B1">
              <w:rPr>
                <w:rFonts w:ascii="Trebuchet MS" w:hAnsi="Trebuchet MS"/>
              </w:rPr>
              <w:drawing>
                <wp:inline distT="0" distB="0" distL="0" distR="0" wp14:anchorId="0EFAF4EA" wp14:editId="4158B4B8">
                  <wp:extent cx="4152265" cy="2411314"/>
                  <wp:effectExtent l="19050" t="19050" r="19685" b="27305"/>
                  <wp:docPr id="20642089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20890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3148" cy="2423441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13B1" w14:paraId="64CB4A86" w14:textId="77777777" w:rsidTr="009313B1">
        <w:tc>
          <w:tcPr>
            <w:tcW w:w="5213" w:type="dxa"/>
          </w:tcPr>
          <w:p w14:paraId="7E260899" w14:textId="5B8C8825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About Me Page</w:t>
            </w:r>
          </w:p>
        </w:tc>
        <w:tc>
          <w:tcPr>
            <w:tcW w:w="5214" w:type="dxa"/>
          </w:tcPr>
          <w:p w14:paraId="1424D9FC" w14:textId="3DD67EB5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9313B1">
              <w:rPr>
                <w:rFonts w:ascii="Trebuchet MS" w:hAnsi="Trebuchet MS"/>
              </w:rPr>
              <w:drawing>
                <wp:inline distT="0" distB="0" distL="0" distR="0" wp14:anchorId="68C7ACDC" wp14:editId="127831C8">
                  <wp:extent cx="4152851" cy="2595880"/>
                  <wp:effectExtent l="19050" t="19050" r="19685" b="13970"/>
                  <wp:docPr id="1610671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067123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0759" cy="2600823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13B1" w14:paraId="508623A9" w14:textId="77777777" w:rsidTr="009313B1">
        <w:tc>
          <w:tcPr>
            <w:tcW w:w="5213" w:type="dxa"/>
          </w:tcPr>
          <w:p w14:paraId="65F6D670" w14:textId="5F067B70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lastRenderedPageBreak/>
              <w:t>Projects Page</w:t>
            </w:r>
          </w:p>
        </w:tc>
        <w:tc>
          <w:tcPr>
            <w:tcW w:w="5214" w:type="dxa"/>
          </w:tcPr>
          <w:p w14:paraId="498D65C5" w14:textId="631024CD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9313B1">
              <w:rPr>
                <w:rFonts w:ascii="Trebuchet MS" w:hAnsi="Trebuchet MS"/>
              </w:rPr>
              <w:drawing>
                <wp:inline distT="0" distB="0" distL="0" distR="0" wp14:anchorId="7D60CA20" wp14:editId="7B01915A">
                  <wp:extent cx="4442805" cy="2804795"/>
                  <wp:effectExtent l="19050" t="19050" r="15240" b="14605"/>
                  <wp:docPr id="6619092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190924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3239" cy="2811382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13B1" w14:paraId="5AF151BE" w14:textId="77777777" w:rsidTr="009313B1">
        <w:tc>
          <w:tcPr>
            <w:tcW w:w="5213" w:type="dxa"/>
          </w:tcPr>
          <w:p w14:paraId="4512F637" w14:textId="1986CB44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ntact Us Page</w:t>
            </w:r>
          </w:p>
        </w:tc>
        <w:tc>
          <w:tcPr>
            <w:tcW w:w="5214" w:type="dxa"/>
          </w:tcPr>
          <w:p w14:paraId="037C846F" w14:textId="0DB0BB84" w:rsidR="009313B1" w:rsidRDefault="009313B1" w:rsidP="00917FC6">
            <w:pPr>
              <w:tabs>
                <w:tab w:val="left" w:pos="1710"/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9313B1">
              <w:rPr>
                <w:rFonts w:ascii="Trebuchet MS" w:hAnsi="Trebuchet MS"/>
              </w:rPr>
              <w:drawing>
                <wp:inline distT="0" distB="0" distL="0" distR="0" wp14:anchorId="501672E5" wp14:editId="522AD1A2">
                  <wp:extent cx="4390753" cy="2797175"/>
                  <wp:effectExtent l="19050" t="19050" r="10160" b="22225"/>
                  <wp:docPr id="7584840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48407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0974" cy="2803686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09F09C" w14:textId="77777777" w:rsidR="009313B1" w:rsidRDefault="009313B1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7F21C6" w14:textId="3CA0B4AB" w:rsidR="000A5110" w:rsidRPr="000A5110" w:rsidRDefault="000A5110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A5110">
        <w:rPr>
          <w:rFonts w:ascii="Trebuchet MS" w:hAnsi="Trebuchet MS"/>
          <w:b/>
          <w:bCs/>
          <w:u w:val="single"/>
        </w:rPr>
        <w:t>Instructions:</w:t>
      </w:r>
    </w:p>
    <w:p w14:paraId="7B9C4007" w14:textId="77777777" w:rsidR="000A5110" w:rsidRPr="000A5110" w:rsidRDefault="000A5110" w:rsidP="000A511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A5110">
        <w:rPr>
          <w:rFonts w:ascii="Trebuchet MS" w:hAnsi="Trebuchet MS"/>
        </w:rPr>
        <w:t>Here's a brief guide on how to make those four sections ("pages") in WordPress using the concepts from the assignment:</w:t>
      </w:r>
    </w:p>
    <w:p w14:paraId="34514EC5" w14:textId="77777777" w:rsidR="000A5110" w:rsidRPr="000A5110" w:rsidRDefault="000A5110" w:rsidP="000A511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  <w:b/>
          <w:bCs/>
        </w:rPr>
        <w:t>Home Page:</w:t>
      </w:r>
    </w:p>
    <w:p w14:paraId="2E47A9B8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>Your theme controls the main layout. You can create a new page (</w:t>
      </w:r>
      <w:r w:rsidRPr="000A5110">
        <w:rPr>
          <w:rFonts w:ascii="Trebuchet MS" w:hAnsi="Trebuchet MS"/>
          <w:b/>
          <w:bCs/>
        </w:rPr>
        <w:t>Pages &gt; Add New</w:t>
      </w:r>
      <w:r w:rsidRPr="000A5110">
        <w:rPr>
          <w:rFonts w:ascii="Trebuchet MS" w:hAnsi="Trebuchet MS"/>
        </w:rPr>
        <w:t xml:space="preserve">) and name </w:t>
      </w:r>
      <w:proofErr w:type="gramStart"/>
      <w:r w:rsidRPr="000A5110">
        <w:rPr>
          <w:rFonts w:ascii="Trebuchet MS" w:hAnsi="Trebuchet MS"/>
        </w:rPr>
        <w:t>it</w:t>
      </w:r>
      <w:proofErr w:type="gramEnd"/>
      <w:r w:rsidRPr="000A5110">
        <w:rPr>
          <w:rFonts w:ascii="Trebuchet MS" w:hAnsi="Trebuchet MS"/>
        </w:rPr>
        <w:t xml:space="preserve"> "Home".</w:t>
      </w:r>
    </w:p>
    <w:p w14:paraId="0E46BCA2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>Add any content you want.</w:t>
      </w:r>
    </w:p>
    <w:p w14:paraId="4ABF3C96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 xml:space="preserve">To set this as your website's main homepage, go to </w:t>
      </w:r>
      <w:r w:rsidRPr="000A5110">
        <w:rPr>
          <w:rFonts w:ascii="Trebuchet MS" w:hAnsi="Trebuchet MS"/>
          <w:b/>
          <w:bCs/>
        </w:rPr>
        <w:t>Settings &gt; Reading</w:t>
      </w:r>
      <w:r w:rsidRPr="000A5110">
        <w:rPr>
          <w:rFonts w:ascii="Trebuchet MS" w:hAnsi="Trebuchet MS"/>
        </w:rPr>
        <w:t xml:space="preserve"> in your dashboard, change "Your homepage displays" to </w:t>
      </w:r>
      <w:r w:rsidRPr="000A5110">
        <w:rPr>
          <w:rFonts w:ascii="Trebuchet MS" w:hAnsi="Trebuchet MS"/>
          <w:b/>
          <w:bCs/>
        </w:rPr>
        <w:t>A static page</w:t>
      </w:r>
      <w:r w:rsidRPr="000A5110">
        <w:rPr>
          <w:rFonts w:ascii="Trebuchet MS" w:hAnsi="Trebuchet MS"/>
        </w:rPr>
        <w:t>, and select your "Home" page from the dropdown.</w:t>
      </w:r>
    </w:p>
    <w:p w14:paraId="25842700" w14:textId="77777777" w:rsidR="000A5110" w:rsidRPr="000A5110" w:rsidRDefault="000A5110" w:rsidP="000A511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  <w:b/>
          <w:bCs/>
        </w:rPr>
        <w:t>About Page:</w:t>
      </w:r>
    </w:p>
    <w:p w14:paraId="59D9030A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lastRenderedPageBreak/>
        <w:t xml:space="preserve">This is a standard static page. Just go to </w:t>
      </w:r>
      <w:r w:rsidRPr="000A5110">
        <w:rPr>
          <w:rFonts w:ascii="Trebuchet MS" w:hAnsi="Trebuchet MS"/>
          <w:b/>
          <w:bCs/>
        </w:rPr>
        <w:t>Pages &gt; Add New</w:t>
      </w:r>
      <w:r w:rsidRPr="000A5110">
        <w:rPr>
          <w:rFonts w:ascii="Trebuchet MS" w:hAnsi="Trebuchet MS"/>
        </w:rPr>
        <w:t xml:space="preserve"> in your dashboard.</w:t>
      </w:r>
    </w:p>
    <w:p w14:paraId="755680E1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>Title it "About" and add your "About Me" text and images using the block editor.</w:t>
      </w:r>
    </w:p>
    <w:p w14:paraId="129B274F" w14:textId="77777777" w:rsidR="000A5110" w:rsidRPr="000A5110" w:rsidRDefault="000A5110" w:rsidP="000A511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  <w:b/>
          <w:bCs/>
        </w:rPr>
        <w:t>Projects Page:</w:t>
      </w:r>
    </w:p>
    <w:p w14:paraId="653FC702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 xml:space="preserve">This is also a static page. Go to </w:t>
      </w:r>
      <w:r w:rsidRPr="000A5110">
        <w:rPr>
          <w:rFonts w:ascii="Trebuchet MS" w:hAnsi="Trebuchet MS"/>
          <w:b/>
          <w:bCs/>
        </w:rPr>
        <w:t>Pages &gt; Add New</w:t>
      </w:r>
      <w:r w:rsidRPr="000A5110">
        <w:rPr>
          <w:rFonts w:ascii="Trebuchet MS" w:hAnsi="Trebuchet MS"/>
        </w:rPr>
        <w:t xml:space="preserve"> and title </w:t>
      </w:r>
      <w:proofErr w:type="gramStart"/>
      <w:r w:rsidRPr="000A5110">
        <w:rPr>
          <w:rFonts w:ascii="Trebuchet MS" w:hAnsi="Trebuchet MS"/>
        </w:rPr>
        <w:t>it</w:t>
      </w:r>
      <w:proofErr w:type="gramEnd"/>
      <w:r w:rsidRPr="000A5110">
        <w:rPr>
          <w:rFonts w:ascii="Trebuchet MS" w:hAnsi="Trebuchet MS"/>
        </w:rPr>
        <w:t xml:space="preserve"> "Projects".</w:t>
      </w:r>
    </w:p>
    <w:p w14:paraId="5AC2723D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 xml:space="preserve">You can use the built-in </w:t>
      </w:r>
      <w:r w:rsidRPr="000A5110">
        <w:rPr>
          <w:rFonts w:ascii="Trebuchet MS" w:hAnsi="Trebuchet MS"/>
          <w:b/>
          <w:bCs/>
        </w:rPr>
        <w:t>"Gallery" block</w:t>
      </w:r>
      <w:r w:rsidRPr="000A5110">
        <w:rPr>
          <w:rFonts w:ascii="Trebuchet MS" w:hAnsi="Trebuchet MS"/>
        </w:rPr>
        <w:t xml:space="preserve"> to upload screenshots of your projects and create a grid just like the one in the portfolio.</w:t>
      </w:r>
    </w:p>
    <w:p w14:paraId="70A5782E" w14:textId="77777777" w:rsidR="000A5110" w:rsidRPr="000A5110" w:rsidRDefault="000A5110" w:rsidP="000A511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  <w:b/>
          <w:bCs/>
        </w:rPr>
        <w:t>Contact Page:</w:t>
      </w:r>
    </w:p>
    <w:p w14:paraId="17007DBE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 xml:space="preserve">This uses a plugin. First, create a page at </w:t>
      </w:r>
      <w:r w:rsidRPr="000A5110">
        <w:rPr>
          <w:rFonts w:ascii="Trebuchet MS" w:hAnsi="Trebuchet MS"/>
          <w:b/>
          <w:bCs/>
        </w:rPr>
        <w:t>Pages &gt; Add New</w:t>
      </w:r>
      <w:r w:rsidRPr="000A5110">
        <w:rPr>
          <w:rFonts w:ascii="Trebuchet MS" w:hAnsi="Trebuchet MS"/>
        </w:rPr>
        <w:t xml:space="preserve"> and title </w:t>
      </w:r>
      <w:proofErr w:type="gramStart"/>
      <w:r w:rsidRPr="000A5110">
        <w:rPr>
          <w:rFonts w:ascii="Trebuchet MS" w:hAnsi="Trebuchet MS"/>
        </w:rPr>
        <w:t>it</w:t>
      </w:r>
      <w:proofErr w:type="gramEnd"/>
      <w:r w:rsidRPr="000A5110">
        <w:rPr>
          <w:rFonts w:ascii="Trebuchet MS" w:hAnsi="Trebuchet MS"/>
        </w:rPr>
        <w:t xml:space="preserve"> "Contact".</w:t>
      </w:r>
    </w:p>
    <w:p w14:paraId="08E48D69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 xml:space="preserve">Then, just like in Part 2 of the assignment, use a plugin like </w:t>
      </w:r>
      <w:proofErr w:type="spellStart"/>
      <w:r w:rsidRPr="000A5110">
        <w:rPr>
          <w:rFonts w:ascii="Trebuchet MS" w:hAnsi="Trebuchet MS"/>
          <w:b/>
          <w:bCs/>
        </w:rPr>
        <w:t>WPForms</w:t>
      </w:r>
      <w:proofErr w:type="spellEnd"/>
      <w:r w:rsidRPr="000A5110">
        <w:rPr>
          <w:rFonts w:ascii="Trebuchet MS" w:hAnsi="Trebuchet MS"/>
        </w:rPr>
        <w:t xml:space="preserve"> to create a contact form.</w:t>
      </w:r>
    </w:p>
    <w:p w14:paraId="4311AF24" w14:textId="77777777" w:rsidR="000A5110" w:rsidRPr="000A5110" w:rsidRDefault="000A5110" w:rsidP="000A511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A5110">
        <w:rPr>
          <w:rFonts w:ascii="Trebuchet MS" w:hAnsi="Trebuchet MS"/>
        </w:rPr>
        <w:t xml:space="preserve">Finally, add the </w:t>
      </w:r>
      <w:proofErr w:type="spellStart"/>
      <w:r w:rsidRPr="000A5110">
        <w:rPr>
          <w:rFonts w:ascii="Trebuchet MS" w:hAnsi="Trebuchet MS"/>
        </w:rPr>
        <w:t>WPForms</w:t>
      </w:r>
      <w:proofErr w:type="spellEnd"/>
      <w:r w:rsidRPr="000A5110">
        <w:rPr>
          <w:rFonts w:ascii="Trebuchet MS" w:hAnsi="Trebuchet MS"/>
        </w:rPr>
        <w:t xml:space="preserve"> block to your "Contact" page to display the form.</w:t>
      </w:r>
    </w:p>
    <w:p w14:paraId="37448E49" w14:textId="77777777" w:rsidR="000A5110" w:rsidRPr="00917FC6" w:rsidRDefault="000A5110" w:rsidP="00917FC6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0A5110" w:rsidRPr="00917FC6" w:rsidSect="001B53C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A1F5B1" w14:textId="77777777" w:rsidR="00D23A0F" w:rsidRDefault="00D23A0F">
      <w:r>
        <w:separator/>
      </w:r>
    </w:p>
  </w:endnote>
  <w:endnote w:type="continuationSeparator" w:id="0">
    <w:p w14:paraId="49232E51" w14:textId="77777777" w:rsidR="00D23A0F" w:rsidRDefault="00D23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CBFA8" w14:textId="77777777" w:rsidR="00D23A0F" w:rsidRDefault="00D23A0F">
      <w:r>
        <w:separator/>
      </w:r>
    </w:p>
  </w:footnote>
  <w:footnote w:type="continuationSeparator" w:id="0">
    <w:p w14:paraId="548D12C5" w14:textId="77777777" w:rsidR="00D23A0F" w:rsidRDefault="00D23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471209" w14:textId="504A2026" w:rsidR="000A5110" w:rsidRPr="000A5110" w:rsidRDefault="000A5110" w:rsidP="000A511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9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0A511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Themes and Plugins in WordPress</w:t>
                          </w:r>
                        </w:p>
                        <w:p w14:paraId="43377DA6" w14:textId="008BD10B" w:rsidR="007821A4" w:rsidRPr="007821A4" w:rsidRDefault="007821A4" w:rsidP="007821A4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07CAA8A2" w14:textId="42DC234B" w:rsidR="002D4CC0" w:rsidRPr="002D4CC0" w:rsidRDefault="002D4CC0" w:rsidP="002D4CC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4B471209" w14:textId="504A2026" w:rsidR="000A5110" w:rsidRPr="000A5110" w:rsidRDefault="000A5110" w:rsidP="000A511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9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0A511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Themes and Plugins in WordPress</w:t>
                    </w:r>
                  </w:p>
                  <w:p w14:paraId="43377DA6" w14:textId="008BD10B" w:rsidR="007821A4" w:rsidRPr="007821A4" w:rsidRDefault="007821A4" w:rsidP="007821A4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07CAA8A2" w14:textId="42DC234B" w:rsidR="002D4CC0" w:rsidRPr="002D4CC0" w:rsidRDefault="002D4CC0" w:rsidP="002D4CC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5D7490"/>
    <w:multiLevelType w:val="multilevel"/>
    <w:tmpl w:val="291EC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3461E3"/>
    <w:multiLevelType w:val="multilevel"/>
    <w:tmpl w:val="367ED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6F0A78"/>
    <w:multiLevelType w:val="multilevel"/>
    <w:tmpl w:val="A48E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D12724"/>
    <w:multiLevelType w:val="multilevel"/>
    <w:tmpl w:val="A21EC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B24A22"/>
    <w:multiLevelType w:val="multilevel"/>
    <w:tmpl w:val="95F44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60971CB"/>
    <w:multiLevelType w:val="multilevel"/>
    <w:tmpl w:val="7F3A6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906992"/>
    <w:multiLevelType w:val="multilevel"/>
    <w:tmpl w:val="B41AE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C74640"/>
    <w:multiLevelType w:val="multilevel"/>
    <w:tmpl w:val="748A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C267A6E"/>
    <w:multiLevelType w:val="multilevel"/>
    <w:tmpl w:val="24D46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D5974A1"/>
    <w:multiLevelType w:val="multilevel"/>
    <w:tmpl w:val="068EB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40F5C90"/>
    <w:multiLevelType w:val="multilevel"/>
    <w:tmpl w:val="75C45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79D2E6F"/>
    <w:multiLevelType w:val="multilevel"/>
    <w:tmpl w:val="484A9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BCE7C8A"/>
    <w:multiLevelType w:val="multilevel"/>
    <w:tmpl w:val="4152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F195C22"/>
    <w:multiLevelType w:val="multilevel"/>
    <w:tmpl w:val="B7886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080475"/>
    <w:multiLevelType w:val="multilevel"/>
    <w:tmpl w:val="4D645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1F233C9"/>
    <w:multiLevelType w:val="multilevel"/>
    <w:tmpl w:val="DB76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A8F251F"/>
    <w:multiLevelType w:val="multilevel"/>
    <w:tmpl w:val="99C0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C227F72"/>
    <w:multiLevelType w:val="multilevel"/>
    <w:tmpl w:val="392A6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E1F311A"/>
    <w:multiLevelType w:val="multilevel"/>
    <w:tmpl w:val="F60E1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A536C20"/>
    <w:multiLevelType w:val="multilevel"/>
    <w:tmpl w:val="9D102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3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C887733"/>
    <w:multiLevelType w:val="multilevel"/>
    <w:tmpl w:val="3E9A2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F793B77"/>
    <w:multiLevelType w:val="multilevel"/>
    <w:tmpl w:val="EC12F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2254144"/>
    <w:multiLevelType w:val="multilevel"/>
    <w:tmpl w:val="44B8D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34D20F9"/>
    <w:multiLevelType w:val="multilevel"/>
    <w:tmpl w:val="2E92D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35D1443"/>
    <w:multiLevelType w:val="multilevel"/>
    <w:tmpl w:val="1EBE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8356455"/>
    <w:multiLevelType w:val="multilevel"/>
    <w:tmpl w:val="D206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9B31F2B"/>
    <w:multiLevelType w:val="multilevel"/>
    <w:tmpl w:val="F2C62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D910A52"/>
    <w:multiLevelType w:val="multilevel"/>
    <w:tmpl w:val="2E46B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FF80ED2"/>
    <w:multiLevelType w:val="multilevel"/>
    <w:tmpl w:val="8C504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76"/>
  </w:num>
  <w:num w:numId="2" w16cid:durableId="2061131832">
    <w:abstractNumId w:val="13"/>
  </w:num>
  <w:num w:numId="3" w16cid:durableId="1685740467">
    <w:abstractNumId w:val="46"/>
  </w:num>
  <w:num w:numId="4" w16cid:durableId="1457023137">
    <w:abstractNumId w:val="37"/>
  </w:num>
  <w:num w:numId="5" w16cid:durableId="1956713769">
    <w:abstractNumId w:val="38"/>
  </w:num>
  <w:num w:numId="6" w16cid:durableId="1401558546">
    <w:abstractNumId w:val="58"/>
  </w:num>
  <w:num w:numId="7" w16cid:durableId="93014398">
    <w:abstractNumId w:val="70"/>
  </w:num>
  <w:num w:numId="8" w16cid:durableId="1789086404">
    <w:abstractNumId w:val="53"/>
  </w:num>
  <w:num w:numId="9" w16cid:durableId="1067000964">
    <w:abstractNumId w:val="22"/>
  </w:num>
  <w:num w:numId="10" w16cid:durableId="902645610">
    <w:abstractNumId w:val="72"/>
  </w:num>
  <w:num w:numId="11" w16cid:durableId="945115665">
    <w:abstractNumId w:val="65"/>
  </w:num>
  <w:num w:numId="12" w16cid:durableId="275525683">
    <w:abstractNumId w:val="10"/>
  </w:num>
  <w:num w:numId="13" w16cid:durableId="1882864528">
    <w:abstractNumId w:val="54"/>
  </w:num>
  <w:num w:numId="14" w16cid:durableId="68159291">
    <w:abstractNumId w:val="6"/>
  </w:num>
  <w:num w:numId="15" w16cid:durableId="42489049">
    <w:abstractNumId w:val="62"/>
  </w:num>
  <w:num w:numId="16" w16cid:durableId="2050256017">
    <w:abstractNumId w:val="66"/>
  </w:num>
  <w:num w:numId="17" w16cid:durableId="1994330611">
    <w:abstractNumId w:val="68"/>
  </w:num>
  <w:num w:numId="18" w16cid:durableId="554396747">
    <w:abstractNumId w:val="55"/>
  </w:num>
  <w:num w:numId="19" w16cid:durableId="1809088266">
    <w:abstractNumId w:val="50"/>
  </w:num>
  <w:num w:numId="20" w16cid:durableId="1797259661">
    <w:abstractNumId w:val="3"/>
  </w:num>
  <w:num w:numId="21" w16cid:durableId="1105150483">
    <w:abstractNumId w:val="35"/>
  </w:num>
  <w:num w:numId="22" w16cid:durableId="61828497">
    <w:abstractNumId w:val="5"/>
  </w:num>
  <w:num w:numId="23" w16cid:durableId="1735812207">
    <w:abstractNumId w:val="23"/>
  </w:num>
  <w:num w:numId="24" w16cid:durableId="770442340">
    <w:abstractNumId w:val="47"/>
  </w:num>
  <w:num w:numId="25" w16cid:durableId="49770366">
    <w:abstractNumId w:val="9"/>
  </w:num>
  <w:num w:numId="26" w16cid:durableId="114300732">
    <w:abstractNumId w:val="4"/>
  </w:num>
  <w:num w:numId="27" w16cid:durableId="457376141">
    <w:abstractNumId w:val="0"/>
  </w:num>
  <w:num w:numId="28" w16cid:durableId="525949114">
    <w:abstractNumId w:val="40"/>
  </w:num>
  <w:num w:numId="29" w16cid:durableId="2042701001">
    <w:abstractNumId w:val="67"/>
  </w:num>
  <w:num w:numId="30" w16cid:durableId="1077900482">
    <w:abstractNumId w:val="81"/>
  </w:num>
  <w:num w:numId="31" w16cid:durableId="352071193">
    <w:abstractNumId w:val="15"/>
  </w:num>
  <w:num w:numId="32" w16cid:durableId="1173448584">
    <w:abstractNumId w:val="16"/>
  </w:num>
  <w:num w:numId="33" w16cid:durableId="1336692888">
    <w:abstractNumId w:val="87"/>
  </w:num>
  <w:num w:numId="34" w16cid:durableId="1051799">
    <w:abstractNumId w:val="57"/>
  </w:num>
  <w:num w:numId="35" w16cid:durableId="1092776293">
    <w:abstractNumId w:val="19"/>
  </w:num>
  <w:num w:numId="36" w16cid:durableId="1317345615">
    <w:abstractNumId w:val="79"/>
  </w:num>
  <w:num w:numId="37" w16cid:durableId="404885230">
    <w:abstractNumId w:val="44"/>
  </w:num>
  <w:num w:numId="38" w16cid:durableId="1784230260">
    <w:abstractNumId w:val="64"/>
  </w:num>
  <w:num w:numId="39" w16cid:durableId="1602757377">
    <w:abstractNumId w:val="63"/>
  </w:num>
  <w:num w:numId="40" w16cid:durableId="899899934">
    <w:abstractNumId w:val="56"/>
  </w:num>
  <w:num w:numId="41" w16cid:durableId="1173178986">
    <w:abstractNumId w:val="82"/>
  </w:num>
  <w:num w:numId="42" w16cid:durableId="447312998">
    <w:abstractNumId w:val="26"/>
  </w:num>
  <w:num w:numId="43" w16cid:durableId="1118983968">
    <w:abstractNumId w:val="12"/>
  </w:num>
  <w:num w:numId="44" w16cid:durableId="297805665">
    <w:abstractNumId w:val="31"/>
  </w:num>
  <w:num w:numId="45" w16cid:durableId="443619938">
    <w:abstractNumId w:val="69"/>
  </w:num>
  <w:num w:numId="46" w16cid:durableId="581067848">
    <w:abstractNumId w:val="52"/>
  </w:num>
  <w:num w:numId="47" w16cid:durableId="1349913660">
    <w:abstractNumId w:val="74"/>
  </w:num>
  <w:num w:numId="48" w16cid:durableId="1098254632">
    <w:abstractNumId w:val="11"/>
  </w:num>
  <w:num w:numId="49" w16cid:durableId="1961951653">
    <w:abstractNumId w:val="84"/>
  </w:num>
  <w:num w:numId="50" w16cid:durableId="454101970">
    <w:abstractNumId w:val="39"/>
  </w:num>
  <w:num w:numId="51" w16cid:durableId="1371344959">
    <w:abstractNumId w:val="30"/>
  </w:num>
  <w:num w:numId="52" w16cid:durableId="250700846">
    <w:abstractNumId w:val="1"/>
  </w:num>
  <w:num w:numId="53" w16cid:durableId="290400765">
    <w:abstractNumId w:val="8"/>
  </w:num>
  <w:num w:numId="54" w16cid:durableId="1444380376">
    <w:abstractNumId w:val="85"/>
  </w:num>
  <w:num w:numId="55" w16cid:durableId="730495915">
    <w:abstractNumId w:val="7"/>
  </w:num>
  <w:num w:numId="56" w16cid:durableId="991522691">
    <w:abstractNumId w:val="14"/>
  </w:num>
  <w:num w:numId="57" w16cid:durableId="965891020">
    <w:abstractNumId w:val="34"/>
  </w:num>
  <w:num w:numId="58" w16cid:durableId="1455371389">
    <w:abstractNumId w:val="45"/>
  </w:num>
  <w:num w:numId="59" w16cid:durableId="148862210">
    <w:abstractNumId w:val="61"/>
  </w:num>
  <w:num w:numId="60" w16cid:durableId="2107340389">
    <w:abstractNumId w:val="59"/>
  </w:num>
  <w:num w:numId="61" w16cid:durableId="1197159927">
    <w:abstractNumId w:val="41"/>
  </w:num>
  <w:num w:numId="62" w16cid:durableId="272708951">
    <w:abstractNumId w:val="77"/>
  </w:num>
  <w:num w:numId="63" w16cid:durableId="1701861683">
    <w:abstractNumId w:val="18"/>
  </w:num>
  <w:num w:numId="64" w16cid:durableId="879899160">
    <w:abstractNumId w:val="48"/>
  </w:num>
  <w:num w:numId="65" w16cid:durableId="930896161">
    <w:abstractNumId w:val="75"/>
  </w:num>
  <w:num w:numId="66" w16cid:durableId="689448235">
    <w:abstractNumId w:val="2"/>
  </w:num>
  <w:num w:numId="67" w16cid:durableId="2096438795">
    <w:abstractNumId w:val="24"/>
  </w:num>
  <w:num w:numId="68" w16cid:durableId="246815366">
    <w:abstractNumId w:val="42"/>
  </w:num>
  <w:num w:numId="69" w16cid:durableId="210118133">
    <w:abstractNumId w:val="27"/>
  </w:num>
  <w:num w:numId="70" w16cid:durableId="1897622990">
    <w:abstractNumId w:val="78"/>
  </w:num>
  <w:num w:numId="71" w16cid:durableId="1208034203">
    <w:abstractNumId w:val="83"/>
  </w:num>
  <w:num w:numId="72" w16cid:durableId="2038580146">
    <w:abstractNumId w:val="29"/>
  </w:num>
  <w:num w:numId="73" w16cid:durableId="555897075">
    <w:abstractNumId w:val="32"/>
  </w:num>
  <w:num w:numId="74" w16cid:durableId="1997878141">
    <w:abstractNumId w:val="33"/>
  </w:num>
  <w:num w:numId="75" w16cid:durableId="2109229122">
    <w:abstractNumId w:val="73"/>
  </w:num>
  <w:num w:numId="76" w16cid:durableId="1120952875">
    <w:abstractNumId w:val="43"/>
  </w:num>
  <w:num w:numId="77" w16cid:durableId="904874593">
    <w:abstractNumId w:val="49"/>
  </w:num>
  <w:num w:numId="78" w16cid:durableId="537817545">
    <w:abstractNumId w:val="36"/>
  </w:num>
  <w:num w:numId="79" w16cid:durableId="2004699843">
    <w:abstractNumId w:val="86"/>
  </w:num>
  <w:num w:numId="80" w16cid:durableId="589655432">
    <w:abstractNumId w:val="60"/>
  </w:num>
  <w:num w:numId="81" w16cid:durableId="1493721940">
    <w:abstractNumId w:val="21"/>
  </w:num>
  <w:num w:numId="82" w16cid:durableId="1990480268">
    <w:abstractNumId w:val="80"/>
  </w:num>
  <w:num w:numId="83" w16cid:durableId="725959732">
    <w:abstractNumId w:val="25"/>
  </w:num>
  <w:num w:numId="84" w16cid:durableId="1699156619">
    <w:abstractNumId w:val="51"/>
  </w:num>
  <w:num w:numId="85" w16cid:durableId="842545746">
    <w:abstractNumId w:val="17"/>
  </w:num>
  <w:num w:numId="86" w16cid:durableId="1349720584">
    <w:abstractNumId w:val="20"/>
  </w:num>
  <w:num w:numId="87" w16cid:durableId="1284919932">
    <w:abstractNumId w:val="71"/>
  </w:num>
  <w:num w:numId="88" w16cid:durableId="1647275079">
    <w:abstractNumId w:val="28"/>
  </w:num>
  <w:num w:numId="89" w16cid:durableId="387194239">
    <w:abstractNumId w:val="8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110"/>
    <w:rsid w:val="000A574B"/>
    <w:rsid w:val="000B23B6"/>
    <w:rsid w:val="000B5292"/>
    <w:rsid w:val="000D3D66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A6C8A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3528D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21A4"/>
    <w:rsid w:val="00787AEB"/>
    <w:rsid w:val="007923E7"/>
    <w:rsid w:val="007A4B09"/>
    <w:rsid w:val="007B309B"/>
    <w:rsid w:val="007B750F"/>
    <w:rsid w:val="007B7DB5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084F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17FC6"/>
    <w:rsid w:val="00920373"/>
    <w:rsid w:val="00920F29"/>
    <w:rsid w:val="00923D2B"/>
    <w:rsid w:val="00924545"/>
    <w:rsid w:val="009313B1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BB2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3469"/>
    <w:rsid w:val="00CE7412"/>
    <w:rsid w:val="00CE7E17"/>
    <w:rsid w:val="00CF2105"/>
    <w:rsid w:val="00D0253C"/>
    <w:rsid w:val="00D04A81"/>
    <w:rsid w:val="00D20ACE"/>
    <w:rsid w:val="00D23445"/>
    <w:rsid w:val="00D23A0F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6F13"/>
    <w:rsid w:val="00E5770F"/>
    <w:rsid w:val="00E6059A"/>
    <w:rsid w:val="00E60B48"/>
    <w:rsid w:val="00E65F8B"/>
    <w:rsid w:val="00E703D1"/>
    <w:rsid w:val="00E70D10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4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9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64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5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39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56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49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30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4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6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4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0</TotalTime>
  <Pages>5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0</cp:revision>
  <cp:lastPrinted>2025-07-09T11:27:00Z</cp:lastPrinted>
  <dcterms:created xsi:type="dcterms:W3CDTF">2025-07-08T08:02:00Z</dcterms:created>
  <dcterms:modified xsi:type="dcterms:W3CDTF">2025-11-12T13:16:00Z</dcterms:modified>
</cp:coreProperties>
</file>